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p>
      <w:pPr>
        <w:pStyle w:val="Date"/>
      </w:pPr>
      <w:r>
        <w:t xml:space="preserve">2025-07-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unless the exemptions discussed below apply).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legal barriers for sharing the data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 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e.g., precise specification of software and library versions, virtual environments, and containerization). Software that does not allow generating output using scripts (e.g., ArcGIS or MS Excel)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Replication packages for conditionally accepted papers are reviewed by the Data Editor. After the successful conclusion of reproducibility checks, the authors upload the package to the</w:t>
      </w:r>
      <w:r>
        <w:t xml:space="preserve"> </w:t>
      </w:r>
      <w:hyperlink r:id="rId44">
        <w:r>
          <w:rPr>
            <w:rStyle w:val="Hyperlink"/>
          </w:rPr>
          <w:t xml:space="preserve">JPE dataverse repository</w:t>
        </w:r>
      </w:hyperlink>
      <w:r>
        <w:t xml:space="preserve">.</w:t>
      </w:r>
    </w:p>
    <w:p>
      <w:pPr>
        <w:pStyle w:val="BodyText"/>
      </w:pPr>
      <w:r>
        <w:t xml:space="preserve">In cases where data cannot be published in an openly accessible trusted data repository like the JPE dataverse,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p>
      <w:pPr>
        <w:pStyle w:val="BodyText"/>
      </w:pPr>
      <w:r>
        <w:t xml:space="preserve">Version v1, 2025-07-01</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7-01T17:25:21Z</dcterms:created>
  <dcterms:modified xsi:type="dcterms:W3CDTF">2025-07-01T17: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date">
    <vt:lpwstr>2025-07-01</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